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b44420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b444205-9e82-11e9-9eea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35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QW4FMQhDrV7A978lN6A85++6qQSLn2gmk1lYBjsQ9Z9R+qp/kmyr2lXZ1I/+jv/+U7tBklt8sVniDb2CoMTiC7yJdqYP8eajj/hNygZkpLEv8vf0/YwDfRmzDL0qx0PbeM07Ocx+HS/a4mcMPQbfxmuUcOIdy6zjHZuUctiYvHZ4gE3Q47ya5yB/wwwxKAjuOtF30CCmp80WrzramkRqza8q0n5k0V6PJnUhCpi3eDNjPwVur0eFGCyDuPdzUof36tXobbymjqII/tv7pWlEOb+vu+3rwWCQOjSpPT8qAh2uOMP0zJP6TA5pv9777/UPzm+WPuhvqdCif/jkfgAgYujAf2nhOBqJEeTm/kI/0oW+fh2pqX8X9RlS6vQOheaB/773vvsLaBpxJ6ygds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’m a fan of Rocket for Mac. It allows you to insert emoji quickly in a</w:t>
      </w:r>
      <w:r>
        <w:t xml:space="preserve"> </w:t>
      </w:r>
      <w:r>
        <w:t xml:space="preserve">Slack-like fashion. Lives in the menu bar.</w:t>
      </w:r>
    </w:p>
    <w:p>
      <w:pPr>
        <w:pStyle w:val="BodyText"/>
      </w:pPr>
      <w:hyperlink r:id="rId24">
        <w:r>
          <w:rPr>
            <w:rStyle w:val="Hyperlink"/>
          </w:rPr>
          <w:t xml:space="preserve">Rocket for Mac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b444205-9e82-11e9-9eea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35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atthewpalmer.net/rocket/" TargetMode="External" /><Relationship Type="http://schemas.openxmlformats.org/officeDocument/2006/relationships/hyperlink" Id="rId20" Target="https://my.remarkbox.com/1b444205-9e82-11e9-9eea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atthewpalmer.net/rocket/" TargetMode="External" /><Relationship Type="http://schemas.openxmlformats.org/officeDocument/2006/relationships/hyperlink" Id="rId20" Target="https://my.remarkbox.com/1b444205-9e82-11e9-9eea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b444205</dc:title>
  <dc:creator/>
  <cp:keywords/>
  <dcterms:created xsi:type="dcterms:W3CDTF">2026-05-03T11:35:17Z</dcterms:created>
  <dcterms:modified xsi:type="dcterms:W3CDTF">2026-05-03T11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